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in</w:t>
      </w:r>
      <w:r>
        <w:t xml:space="preserve"> </w:t>
      </w:r>
      <w:r>
        <w:t xml:space="preserve">Italy</w:t>
      </w:r>
      <w:r>
        <w:t xml:space="preserve"> </w:t>
      </w:r>
      <w:r>
        <w:t xml:space="preserve">Naples</w:t>
      </w:r>
    </w:p>
    <w:bookmarkStart w:id="20" w:name="Xfc76215acc0d8618b98ae9d7731c55b58cad9e6"/>
    <w:p>
      <w:pPr>
        <w:pStyle w:val="Heading1"/>
      </w:pPr>
      <w:r>
        <w:t xml:space="preserve">Cover Letter for Baker Position in Italy Naples</w:t>
      </w:r>
    </w:p>
    <w:p>
      <w:pPr>
        <w:pStyle w:val="FirstParagraph"/>
      </w:pPr>
      <w:r>
        <w:t xml:space="preserve">Dear [Employer's Name or Hiring Manager],</w:t>
      </w:r>
    </w:p>
    <w:p>
      <w:pPr>
        <w:pStyle w:val="BodyText"/>
      </w:pPr>
      <w:r>
        <w:t xml:space="preserve">I am writing to express my enthusiastic interest in the Baker position at your esteemed establishment in Naples, Italy. As a dedicated and skilled baker with a deep appreciation for traditional Italian culinary arts, I am eager to contribute my expertise and passion to your team. This Cover Letter serves as an introduction to my qualifications, experiences, and genuine admiration for the rich baking heritage of Italy Naples—a city where bread and pastry are not merely food but a celebration of culture, history, and community.</w:t>
      </w:r>
    </w:p>
    <w:p>
      <w:pPr>
        <w:pStyle w:val="BodyText"/>
      </w:pPr>
      <w:r>
        <w:t xml:space="preserve">With over [X years] of experience in the baking industry, I have honed my craft through rigorous training, hands-on practice, and a profound respect for the time-honored techniques that define Italian cuisine. My journey as a Baker began with an apprenticeship under a master baker in [Your Previous Location], where I learned the fundamentals of dough preparation, fermentation, and the delicate balance of flavors that make Italian breads and pastries exceptional. However, it was my exposure to the vibrant culinary scene in Italy Naples that truly solidified my commitment to this art form.</w:t>
      </w:r>
    </w:p>
    <w:p>
      <w:pPr>
        <w:pStyle w:val="BodyText"/>
      </w:pPr>
      <w:r>
        <w:t xml:space="preserve">Italy Naples is a city where every loaf of bread tells a story. From the iconic pizza Margherita, with its simple yet perfect combination of tomatoes, mozzarella, and basil, to the intricate layers of sfogliatella and the crisp texture of pane casareccio, Naples embodies the soul of Italian baking. As a Baker, I have always been inspired by this legacy. My goal is not only to create delicious products but to honor the traditions that have been passed down through generations in this region. The opportunity to work in Naples would allow me to immerse myself further in this culture and contribute my skills to an environment where quality, authenticity, and passion are paramount.</w:t>
      </w:r>
    </w:p>
    <w:p>
      <w:pPr>
        <w:pStyle w:val="BodyText"/>
      </w:pPr>
      <w:r>
        <w:t xml:space="preserve">My professional experience includes roles at [Previous Employer or Bakery Name], where I specialized in artisanal breads, pastries, and baked goods. I have developed a strong understanding of the specific requirements for creating authentic Italian products, such as the precise hydration levels needed for a Neapolitan pizza dough or the delicate handling required to achieve the perfect crumb in a focaccia. Additionally, I have experience managing daily operations in a bakery setting, including inventory management, staff coordination, and customer service. These skills enable me to contribute effectively to your team while maintaining the high standards that Naples’ culinary community demands.</w:t>
      </w:r>
    </w:p>
    <w:p>
      <w:pPr>
        <w:pStyle w:val="BodyText"/>
      </w:pPr>
      <w:r>
        <w:t xml:space="preserve">What sets me apart as a Baker is my unwavering dedication to quality and innovation. I believe that true artistry in baking lies in the ability to balance tradition with creativity. In Naples, this philosophy resonates deeply, as the city’s bakers are renowned for their ability to adapt while preserving the essence of their craft. For example, I have experimented with incorporating local ingredients such as San Marzano tomatoes and buffalo mozzarella into my recipes, ensuring that each product reflects the region’s unique flavors. This approach not only enhances the taste of my creations but also connects them to the rich agricultural heritage of Naples.</w:t>
      </w:r>
    </w:p>
    <w:p>
      <w:pPr>
        <w:pStyle w:val="BodyText"/>
      </w:pPr>
      <w:r>
        <w:t xml:space="preserve">Moreover, I have a strong grasp of food safety standards and hygiene protocols, which are critical in any culinary environment. My certifications in [relevant certifications, e.g., Food Safety and Hygiene Training] have equipped me with the knowledge to maintain a clean and efficient workspace. I am also fluent in [languages, if applicable], which would allow me to communicate effectively with both staff and customers in Naples. This linguistic versatility is particularly valuable in a city where the fusion of local traditions and international influences creates a dynamic culinary landscape.</w:t>
      </w:r>
    </w:p>
    <w:p>
      <w:pPr>
        <w:pStyle w:val="BodyText"/>
      </w:pPr>
      <w:r>
        <w:t xml:space="preserve">I am particularly drawn to your bakery because of its reputation for excellence and its commitment to authenticity. I have had the pleasure of visiting [specific bakery or location in Naples, if applicable], and I was impressed by the attention to detail and the warmth of the staff. Working alongside a team that shares this dedication would be an incredible opportunity for me to grow as a Baker while contributing to a legacy of culinary excellence.</w:t>
      </w:r>
    </w:p>
    <w:p>
      <w:pPr>
        <w:pStyle w:val="BodyText"/>
      </w:pPr>
      <w:r>
        <w:t xml:space="preserve">As a Baker, I am not only focused on producing exceptional products but also on creating an experience for customers. In Naples, where food is central to daily life, the ability to connect with people through shared meals is invaluable. I take pride in my ability to engage with customers, listen to their preferences, and offer personalized recommendations. Whether it’s guiding a visitor through the nuances of a Neapolitan pizza or helping a local customer find the perfect loaf of bread for their family meal, I believe that every interaction is an opportunity to reinforce the cultural significance of baking.</w:t>
      </w:r>
    </w:p>
    <w:p>
      <w:pPr>
        <w:pStyle w:val="BodyText"/>
      </w:pPr>
      <w:r>
        <w:t xml:space="preserve">My passion for baking is driven by a desire to preserve and celebrate the traditions that define Italy Naples. I have studied the history of Italian bread-making, from the ancient methods used in Pompeii to the modern innovations that keep this craft alive. This knowledge, combined with my practical skills, allows me to approach each task with both respect for tradition and a willingness to innovate. I am confident that my background and enthusiasm align perfectly with the values of your bakery.</w:t>
      </w:r>
    </w:p>
    <w:p>
      <w:pPr>
        <w:pStyle w:val="BodyText"/>
      </w:pPr>
      <w:r>
        <w:t xml:space="preserve">In conclusion, I would be honored to contribute my skills as a Baker to your team in Naples. The opportunity to work in this iconic city, where every bread and pastry is a testament to centuries of culinary heritage, is both a professional dream and a personal calling. I am eager to bring my expertise, creativity, and dedication to your establishment and help uphold the standards that make Naples’ baking culture so extraordinary.</w:t>
      </w:r>
    </w:p>
    <w:p>
      <w:pPr>
        <w:pStyle w:val="BodyText"/>
      </w:pPr>
      <w:r>
        <w:t xml:space="preserve">Thank you for considering my application. I would be delighted to discuss how my experience and passion for baking can benefit your bakery. Please feel free to contact me at [your phone number] or [your email address] at your earliest convenience. I look forward to the possibility of working together in Italy Nap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in Italy Naples</dc:title>
  <dc:creator/>
  <cp:keywords/>
  <dcterms:created xsi:type="dcterms:W3CDTF">2026-07-21T03:11:57Z</dcterms:created>
  <dcterms:modified xsi:type="dcterms:W3CDTF">2026-07-21T03:11:57Z</dcterms:modified>
</cp:coreProperties>
</file>

<file path=docProps/custom.xml><?xml version="1.0" encoding="utf-8"?>
<Properties xmlns="http://schemas.openxmlformats.org/officeDocument/2006/custom-properties" xmlns:vt="http://schemas.openxmlformats.org/officeDocument/2006/docPropsVTypes"/>
</file>